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0F4EB7" w14:textId="77777777" w:rsidR="00446DB5" w:rsidRDefault="005E52C0">
      <w:pPr>
        <w:pStyle w:val="Ttulo1"/>
      </w:pPr>
      <w:bookmarkStart w:id="0" w:name="estudo"/>
      <w:r>
        <w:t>Estudo</w:t>
      </w:r>
      <w:bookmarkEnd w:id="0"/>
    </w:p>
    <w:p w14:paraId="514BAB9B" w14:textId="77777777" w:rsidR="00446DB5" w:rsidRDefault="005E52C0">
      <w:pPr>
        <w:pStyle w:val="Ttulo2"/>
      </w:pPr>
      <w:bookmarkStart w:id="1" w:name="typescript"/>
      <w:r>
        <w:t>TypeScript</w:t>
      </w:r>
      <w:bookmarkEnd w:id="1"/>
    </w:p>
    <w:p w14:paraId="5F032D14" w14:textId="77777777" w:rsidR="00446DB5" w:rsidRDefault="005E52C0">
      <w:pPr>
        <w:pStyle w:val="Ttulo2"/>
      </w:pPr>
      <w:bookmarkStart w:id="2" w:name="X9834c70d90451aefbf3a042f0e66d8bcc21b35e"/>
      <w:r>
        <w:t>TypeScript - Características e Configurações</w:t>
      </w:r>
      <w:bookmarkEnd w:id="2"/>
    </w:p>
    <w:p w14:paraId="17E534F4" w14:textId="77777777" w:rsidR="00446DB5" w:rsidRDefault="005E52C0">
      <w:pPr>
        <w:pStyle w:val="FirstParagraph"/>
      </w:pPr>
      <w:r>
        <w:t>Características:</w:t>
      </w:r>
    </w:p>
    <w:p w14:paraId="4F2D4291" w14:textId="77777777" w:rsidR="00446DB5" w:rsidRDefault="005E52C0">
      <w:pPr>
        <w:pStyle w:val="Compact"/>
        <w:numPr>
          <w:ilvl w:val="0"/>
          <w:numId w:val="3"/>
        </w:numPr>
      </w:pPr>
      <w:r>
        <w:t>Superconjunto de JS</w:t>
      </w:r>
    </w:p>
    <w:p w14:paraId="165F8AEC" w14:textId="77777777" w:rsidR="00446DB5" w:rsidRDefault="005E52C0">
      <w:pPr>
        <w:pStyle w:val="Compact"/>
        <w:numPr>
          <w:ilvl w:val="0"/>
          <w:numId w:val="3"/>
        </w:numPr>
      </w:pPr>
      <w:r>
        <w:t>Compila para JavaScript simples</w:t>
      </w:r>
    </w:p>
    <w:p w14:paraId="6A6135D5" w14:textId="77777777" w:rsidR="00446DB5" w:rsidRDefault="005E52C0">
      <w:pPr>
        <w:pStyle w:val="Compact"/>
        <w:numPr>
          <w:ilvl w:val="0"/>
          <w:numId w:val="3"/>
        </w:numPr>
      </w:pPr>
      <w:r>
        <w:t>JS fortemente tipado</w:t>
      </w:r>
    </w:p>
    <w:p w14:paraId="2E5B0BC4" w14:textId="77777777" w:rsidR="00446DB5" w:rsidRDefault="005E52C0">
      <w:pPr>
        <w:pStyle w:val="Compact"/>
        <w:numPr>
          <w:ilvl w:val="0"/>
          <w:numId w:val="3"/>
        </w:numPr>
      </w:pPr>
      <w:r>
        <w:t>POO</w:t>
      </w:r>
    </w:p>
    <w:p w14:paraId="75DF1A71" w14:textId="77777777" w:rsidR="00446DB5" w:rsidRDefault="005E52C0">
      <w:pPr>
        <w:pStyle w:val="Compact"/>
        <w:numPr>
          <w:ilvl w:val="0"/>
          <w:numId w:val="3"/>
        </w:numPr>
      </w:pPr>
      <w:r>
        <w:t>Pré-processador (superset)</w:t>
      </w:r>
    </w:p>
    <w:p w14:paraId="0B0662C1" w14:textId="77777777" w:rsidR="00446DB5" w:rsidRDefault="005E52C0">
      <w:pPr>
        <w:pStyle w:val="Compact"/>
        <w:numPr>
          <w:ilvl w:val="0"/>
          <w:numId w:val="3"/>
        </w:numPr>
      </w:pPr>
      <w:r>
        <w:t>A tipagem é um ponto forte pois evita bugs ainda em desenvolvimento</w:t>
      </w:r>
    </w:p>
    <w:p w14:paraId="0F0749C7" w14:textId="77777777" w:rsidR="00446DB5" w:rsidRDefault="005E52C0">
      <w:pPr>
        <w:pStyle w:val="Compact"/>
        <w:numPr>
          <w:ilvl w:val="0"/>
          <w:numId w:val="3"/>
        </w:numPr>
      </w:pPr>
      <w:r>
        <w:t>É transpilado para ECMAscript pois os navegadores não interpretam TS</w:t>
      </w:r>
    </w:p>
    <w:p w14:paraId="25A60B98" w14:textId="77777777" w:rsidR="00446DB5" w:rsidRDefault="005E52C0">
      <w:pPr>
        <w:pStyle w:val="Compact"/>
        <w:numPr>
          <w:ilvl w:val="0"/>
          <w:numId w:val="3"/>
        </w:numPr>
      </w:pPr>
      <w:r>
        <w:t>Necessita NODEJS e NPM</w:t>
      </w:r>
    </w:p>
    <w:p w14:paraId="6E1797D0" w14:textId="77777777" w:rsidR="00446DB5" w:rsidRDefault="005E52C0">
      <w:pPr>
        <w:pStyle w:val="FirstParagraph"/>
      </w:pPr>
      <w:r>
        <w:t>Configurações:</w:t>
      </w:r>
    </w:p>
    <w:p w14:paraId="1A27FF59" w14:textId="77777777" w:rsidR="00446DB5" w:rsidRDefault="005E52C0">
      <w:pPr>
        <w:pStyle w:val="Compact"/>
        <w:numPr>
          <w:ilvl w:val="0"/>
          <w:numId w:val="4"/>
        </w:numPr>
      </w:pPr>
      <w:r>
        <w:t>Compilador configurável -&gt; arquivo tsconfig.json</w:t>
      </w:r>
    </w:p>
    <w:p w14:paraId="0B7BCBAF" w14:textId="77777777" w:rsidR="00446DB5" w:rsidRDefault="005E52C0">
      <w:pPr>
        <w:pStyle w:val="Compact"/>
        <w:numPr>
          <w:ilvl w:val="0"/>
          <w:numId w:val="4"/>
        </w:numPr>
      </w:pPr>
      <w:r>
        <w:t>noEmitOnError em tsconfig.json previne que erros passem para o arquivo JS (deve ser ativado no arquivo, ou seja ser TRUE)</w:t>
      </w:r>
    </w:p>
    <w:p w14:paraId="27419D97" w14:textId="77777777" w:rsidR="00446DB5" w:rsidRDefault="005E52C0">
      <w:pPr>
        <w:pStyle w:val="Compact"/>
        <w:numPr>
          <w:ilvl w:val="0"/>
          <w:numId w:val="4"/>
        </w:numPr>
      </w:pPr>
      <w:r>
        <w:t>Para utilizar um pacote que instalamos, precisamos fazer o import dele, como no caso do prompt-sync: import promptSync = require(‘prompt-sync’)</w:t>
      </w:r>
    </w:p>
    <w:p w14:paraId="1B47795B" w14:textId="77777777" w:rsidR="00446DB5" w:rsidRDefault="005E52C0">
      <w:pPr>
        <w:pStyle w:val="Compact"/>
        <w:numPr>
          <w:ilvl w:val="0"/>
          <w:numId w:val="4"/>
        </w:numPr>
      </w:pPr>
      <w:r>
        <w:t>Para utilizar uma função de Prompt-Sync, precisamos criar um const prompt = promptSync</w:t>
      </w:r>
    </w:p>
    <w:p w14:paraId="2007672F" w14:textId="77777777" w:rsidR="00446DB5" w:rsidRDefault="005E52C0">
      <w:pPr>
        <w:pStyle w:val="FirstParagraph"/>
      </w:pPr>
      <w:r>
        <w:rPr>
          <w:b/>
        </w:rPr>
        <w:t>Comandos:</w:t>
      </w:r>
    </w:p>
    <w:p w14:paraId="570E48B8" w14:textId="77777777" w:rsidR="00446DB5" w:rsidRDefault="005E52C0">
      <w:pPr>
        <w:pStyle w:val="Compact"/>
        <w:numPr>
          <w:ilvl w:val="0"/>
          <w:numId w:val="5"/>
        </w:numPr>
      </w:pPr>
      <w:r>
        <w:t>INSTALAÇÃO: npm install -g typescript (-g significa global)</w:t>
      </w:r>
    </w:p>
    <w:p w14:paraId="5A08A218" w14:textId="77777777" w:rsidR="00446DB5" w:rsidRDefault="005E52C0">
      <w:pPr>
        <w:pStyle w:val="Compact"/>
        <w:numPr>
          <w:ilvl w:val="0"/>
          <w:numId w:val="5"/>
        </w:numPr>
      </w:pPr>
      <w:r>
        <w:t>DICA: utiliza TSC para seus comandos</w:t>
      </w:r>
    </w:p>
    <w:p w14:paraId="183F5819" w14:textId="77777777" w:rsidR="00446DB5" w:rsidRDefault="005E52C0">
      <w:pPr>
        <w:pStyle w:val="Compact"/>
        <w:numPr>
          <w:ilvl w:val="0"/>
          <w:numId w:val="5"/>
        </w:numPr>
      </w:pPr>
      <w:r>
        <w:t>TRANSPILAR (TS para JS) -&gt; tsc nomeArquivo.ts</w:t>
      </w:r>
    </w:p>
    <w:p w14:paraId="512387B4" w14:textId="77777777" w:rsidR="00446DB5" w:rsidRDefault="005E52C0">
      <w:pPr>
        <w:pStyle w:val="Compact"/>
        <w:numPr>
          <w:ilvl w:val="0"/>
          <w:numId w:val="5"/>
        </w:numPr>
      </w:pPr>
      <w:r>
        <w:t>EXECUTAR JS -&gt; node nomeArquivo.js</w:t>
      </w:r>
    </w:p>
    <w:p w14:paraId="5B19EF50" w14:textId="77777777" w:rsidR="00446DB5" w:rsidRDefault="005E52C0">
      <w:pPr>
        <w:pStyle w:val="Compact"/>
        <w:numPr>
          <w:ilvl w:val="0"/>
          <w:numId w:val="5"/>
        </w:numPr>
      </w:pPr>
      <w:r>
        <w:t>CRIAR tsconfig.json -&gt; tsc –init</w:t>
      </w:r>
    </w:p>
    <w:p w14:paraId="0CFEB19F" w14:textId="77777777" w:rsidR="00446DB5" w:rsidRDefault="005E52C0">
      <w:pPr>
        <w:pStyle w:val="Compact"/>
        <w:numPr>
          <w:ilvl w:val="0"/>
          <w:numId w:val="5"/>
        </w:numPr>
      </w:pPr>
      <w:r>
        <w:t>TRANSPILAR TODOS -&gt; tsc -w</w:t>
      </w:r>
    </w:p>
    <w:p w14:paraId="21F0E745" w14:textId="77777777" w:rsidR="00446DB5" w:rsidRDefault="005E52C0">
      <w:pPr>
        <w:pStyle w:val="Compact"/>
        <w:numPr>
          <w:ilvl w:val="0"/>
          <w:numId w:val="5"/>
        </w:numPr>
      </w:pPr>
      <w:r>
        <w:t>PROMPT-SYNC -&gt; npm i prompt-sync</w:t>
      </w:r>
    </w:p>
    <w:p w14:paraId="31E518FC" w14:textId="77777777" w:rsidR="00446DB5" w:rsidRDefault="005E52C0">
      <w:pPr>
        <w:pStyle w:val="Ttulo2"/>
      </w:pPr>
      <w:bookmarkStart w:id="3" w:name="typescript---código"/>
      <w:r>
        <w:t>TypeScript - Código</w:t>
      </w:r>
      <w:bookmarkEnd w:id="3"/>
    </w:p>
    <w:p w14:paraId="3CFC49FF" w14:textId="77777777" w:rsidR="00446DB5" w:rsidRDefault="005E52C0">
      <w:pPr>
        <w:pStyle w:val="FirstParagraph"/>
      </w:pPr>
      <w:r>
        <w:t>Devemos definir o tipo quando criamos uma varíavel (fortemente tipado)</w:t>
      </w:r>
    </w:p>
    <w:p w14:paraId="35AF9C4C" w14:textId="77777777" w:rsidR="00446DB5" w:rsidRDefault="005E52C0">
      <w:pPr>
        <w:pStyle w:val="Corpodetexto"/>
      </w:pPr>
      <w:r>
        <w:t>var, let e const:</w:t>
      </w:r>
    </w:p>
    <w:p w14:paraId="2D0BCF3A" w14:textId="77777777" w:rsidR="00446DB5" w:rsidRDefault="005E52C0">
      <w:pPr>
        <w:pStyle w:val="Compact"/>
        <w:numPr>
          <w:ilvl w:val="0"/>
          <w:numId w:val="6"/>
        </w:numPr>
      </w:pPr>
      <w:r>
        <w:t>let -&gt; acessada apenas dentro do escopo</w:t>
      </w:r>
    </w:p>
    <w:p w14:paraId="39199FB7" w14:textId="77777777" w:rsidR="00446DB5" w:rsidRDefault="005E52C0">
      <w:pPr>
        <w:pStyle w:val="Compact"/>
        <w:numPr>
          <w:ilvl w:val="0"/>
          <w:numId w:val="6"/>
        </w:numPr>
      </w:pPr>
      <w:r>
        <w:lastRenderedPageBreak/>
        <w:t>var -&gt; acessada de qualquer parte do código</w:t>
      </w:r>
    </w:p>
    <w:p w14:paraId="2710F970" w14:textId="77777777" w:rsidR="00446DB5" w:rsidRDefault="005E52C0">
      <w:pPr>
        <w:pStyle w:val="Compact"/>
        <w:numPr>
          <w:ilvl w:val="0"/>
          <w:numId w:val="6"/>
        </w:numPr>
      </w:pPr>
      <w:r>
        <w:t>const -&gt; readonly, imutável</w:t>
      </w:r>
    </w:p>
    <w:p w14:paraId="513DFBE1" w14:textId="77777777" w:rsidR="00446DB5" w:rsidRDefault="005E52C0">
      <w:pPr>
        <w:pStyle w:val="FirstParagraph"/>
      </w:pPr>
      <w:r>
        <w:t>Tipos:</w:t>
      </w:r>
    </w:p>
    <w:p w14:paraId="51F4B76F" w14:textId="77777777" w:rsidR="00446DB5" w:rsidRDefault="005E52C0">
      <w:pPr>
        <w:pStyle w:val="Compact"/>
        <w:numPr>
          <w:ilvl w:val="0"/>
          <w:numId w:val="7"/>
        </w:numPr>
      </w:pPr>
      <w:r>
        <w:t>string</w:t>
      </w:r>
    </w:p>
    <w:p w14:paraId="342E0F37" w14:textId="77777777" w:rsidR="00446DB5" w:rsidRDefault="005E52C0">
      <w:pPr>
        <w:pStyle w:val="FirstParagraph"/>
      </w:pPr>
      <w:r>
        <w:t>nome : string</w:t>
      </w:r>
    </w:p>
    <w:p w14:paraId="660A8E6A" w14:textId="77777777" w:rsidR="00446DB5" w:rsidRDefault="005E52C0">
      <w:pPr>
        <w:pStyle w:val="Compact"/>
        <w:numPr>
          <w:ilvl w:val="0"/>
          <w:numId w:val="8"/>
        </w:numPr>
      </w:pPr>
      <w:r>
        <w:t>number</w:t>
      </w:r>
    </w:p>
    <w:p w14:paraId="3E0665C1" w14:textId="77777777" w:rsidR="00446DB5" w:rsidRDefault="005E52C0">
      <w:pPr>
        <w:pStyle w:val="FirstParagraph"/>
      </w:pPr>
      <w:r>
        <w:t>preco : number</w:t>
      </w:r>
    </w:p>
    <w:p w14:paraId="167A7083" w14:textId="77777777" w:rsidR="00446DB5" w:rsidRDefault="005E52C0">
      <w:pPr>
        <w:pStyle w:val="Compact"/>
        <w:numPr>
          <w:ilvl w:val="0"/>
          <w:numId w:val="9"/>
        </w:numPr>
      </w:pPr>
      <w:r>
        <w:t>boolean</w:t>
      </w:r>
    </w:p>
    <w:p w14:paraId="723B0B6F" w14:textId="77777777" w:rsidR="00446DB5" w:rsidRDefault="005E52C0">
      <w:pPr>
        <w:pStyle w:val="FirstParagraph"/>
      </w:pPr>
      <w:r>
        <w:t>status : boolean</w:t>
      </w:r>
    </w:p>
    <w:p w14:paraId="5E3283DA" w14:textId="77777777" w:rsidR="00446DB5" w:rsidRDefault="005E52C0">
      <w:pPr>
        <w:pStyle w:val="Compact"/>
        <w:numPr>
          <w:ilvl w:val="0"/>
          <w:numId w:val="10"/>
        </w:numPr>
      </w:pPr>
      <w:r>
        <w:t>array</w:t>
      </w:r>
    </w:p>
    <w:p w14:paraId="52F93D00" w14:textId="77777777" w:rsidR="00446DB5" w:rsidRDefault="005E52C0">
      <w:pPr>
        <w:pStyle w:val="FirstParagraph"/>
      </w:pPr>
      <w:r>
        <w:t>numeros : number[] ou</w:t>
      </w:r>
    </w:p>
    <w:p w14:paraId="3EA61E0A" w14:textId="77777777" w:rsidR="00446DB5" w:rsidRDefault="005E52C0">
      <w:pPr>
        <w:pStyle w:val="Corpodetexto"/>
      </w:pPr>
      <w:r>
        <w:t>numeros : Array</w:t>
      </w:r>
    </w:p>
    <w:p w14:paraId="05DB34D6" w14:textId="77777777" w:rsidR="00446DB5" w:rsidRDefault="005E52C0">
      <w:pPr>
        <w:pStyle w:val="Compact"/>
        <w:numPr>
          <w:ilvl w:val="0"/>
          <w:numId w:val="11"/>
        </w:numPr>
      </w:pPr>
      <w:r>
        <w:t>readOnlyArray</w:t>
      </w:r>
    </w:p>
    <w:p w14:paraId="4586A8FE" w14:textId="77777777" w:rsidR="00446DB5" w:rsidRDefault="005E52C0">
      <w:pPr>
        <w:pStyle w:val="FirstParagraph"/>
      </w:pPr>
      <w:r>
        <w:t>pessoas = ReadOnlyArray</w:t>
      </w:r>
    </w:p>
    <w:p w14:paraId="5A0DFB67" w14:textId="77777777" w:rsidR="00446DB5" w:rsidRDefault="005E52C0">
      <w:pPr>
        <w:pStyle w:val="Compact"/>
        <w:numPr>
          <w:ilvl w:val="0"/>
          <w:numId w:val="12"/>
        </w:numPr>
      </w:pPr>
      <w:r>
        <w:t>tuplas</w:t>
      </w:r>
    </w:p>
    <w:p w14:paraId="6572842B" w14:textId="77777777" w:rsidR="00446DB5" w:rsidRDefault="005E52C0">
      <w:pPr>
        <w:pStyle w:val="FirstParagraph"/>
      </w:pPr>
      <w:r>
        <w:t>pessoa : [nome : string, idade : number, email : string]</w:t>
      </w:r>
    </w:p>
    <w:p w14:paraId="75455915" w14:textId="77777777" w:rsidR="00446DB5" w:rsidRDefault="005E52C0">
      <w:pPr>
        <w:pStyle w:val="Compact"/>
        <w:numPr>
          <w:ilvl w:val="0"/>
          <w:numId w:val="13"/>
        </w:numPr>
      </w:pPr>
      <w:r>
        <w:t>enum</w:t>
      </w:r>
    </w:p>
    <w:p w14:paraId="00777750" w14:textId="77777777" w:rsidR="00446DB5" w:rsidRDefault="005E52C0">
      <w:pPr>
        <w:pStyle w:val="FirstParagraph"/>
      </w:pPr>
      <w:r>
        <w:t>export enum DiaSemana</w:t>
      </w:r>
    </w:p>
    <w:p w14:paraId="0228F522" w14:textId="77777777" w:rsidR="00446DB5" w:rsidRDefault="005E52C0">
      <w:pPr>
        <w:pStyle w:val="Corpodetexto"/>
      </w:pPr>
      <w:r>
        <w:t>{Segunda = 1, Terca = 2}</w:t>
      </w:r>
    </w:p>
    <w:p w14:paraId="7850CE40" w14:textId="77777777" w:rsidR="00446DB5" w:rsidRDefault="005E52C0">
      <w:pPr>
        <w:pStyle w:val="Compact"/>
        <w:numPr>
          <w:ilvl w:val="0"/>
          <w:numId w:val="14"/>
        </w:numPr>
      </w:pPr>
      <w:r>
        <w:t>union -&gt; aceita ambos tipos especificados</w:t>
      </w:r>
    </w:p>
    <w:p w14:paraId="4F055BBB" w14:textId="77777777" w:rsidR="00446DB5" w:rsidRDefault="005E52C0">
      <w:pPr>
        <w:pStyle w:val="FirstParagraph"/>
      </w:pPr>
      <w:r>
        <w:t>exemplo : (string | number)</w:t>
      </w:r>
    </w:p>
    <w:p w14:paraId="1B9CE46F" w14:textId="77777777" w:rsidR="00446DB5" w:rsidRDefault="005E52C0">
      <w:pPr>
        <w:pStyle w:val="Compact"/>
        <w:numPr>
          <w:ilvl w:val="0"/>
          <w:numId w:val="15"/>
        </w:numPr>
      </w:pPr>
      <w:r>
        <w:t>any</w:t>
      </w:r>
    </w:p>
    <w:p w14:paraId="6CF44572" w14:textId="77777777" w:rsidR="00446DB5" w:rsidRDefault="005E52C0">
      <w:pPr>
        <w:pStyle w:val="FirstParagraph"/>
      </w:pPr>
      <w:r>
        <w:t>exemplo : any</w:t>
      </w:r>
    </w:p>
    <w:p w14:paraId="72191F6C" w14:textId="77777777" w:rsidR="00446DB5" w:rsidRDefault="005E52C0">
      <w:pPr>
        <w:pStyle w:val="Compact"/>
        <w:numPr>
          <w:ilvl w:val="0"/>
          <w:numId w:val="16"/>
        </w:numPr>
      </w:pPr>
      <w:r>
        <w:t>never</w:t>
      </w:r>
    </w:p>
    <w:p w14:paraId="48D7598F" w14:textId="77777777" w:rsidR="00446DB5" w:rsidRDefault="005E52C0">
      <w:pPr>
        <w:pStyle w:val="FirstParagraph"/>
      </w:pPr>
      <w:r>
        <w:t>usado para tratar situações que não deviam ocorrer</w:t>
      </w:r>
    </w:p>
    <w:p w14:paraId="0893AF60" w14:textId="77777777" w:rsidR="00446DB5" w:rsidRDefault="005E52C0">
      <w:pPr>
        <w:pStyle w:val="Corpodetexto"/>
      </w:pPr>
      <w:r>
        <w:t>Funções</w:t>
      </w:r>
    </w:p>
    <w:p w14:paraId="24BBA2FC" w14:textId="77777777" w:rsidR="00446DB5" w:rsidRDefault="005E52C0">
      <w:pPr>
        <w:pStyle w:val="Corpodetexto"/>
      </w:pPr>
      <w:r>
        <w:t>function nome(x : string) : string</w:t>
      </w:r>
    </w:p>
    <w:p w14:paraId="4D685E5C" w14:textId="77777777" w:rsidR="00446DB5" w:rsidRDefault="005E52C0">
      <w:pPr>
        <w:pStyle w:val="Corpodetexto"/>
      </w:pPr>
      <w:r>
        <w:t>function nome(x : number) : number</w:t>
      </w:r>
    </w:p>
    <w:p w14:paraId="37F8CDD5" w14:textId="77777777" w:rsidR="00446DB5" w:rsidRDefault="005E52C0">
      <w:pPr>
        <w:pStyle w:val="Ttulo2"/>
      </w:pPr>
      <w:bookmarkStart w:id="4" w:name="resumo-comandos"/>
      <w:r>
        <w:t>RESUMO COMANDOS</w:t>
      </w:r>
      <w:bookmarkEnd w:id="4"/>
    </w:p>
    <w:p w14:paraId="5EFD391F" w14:textId="77777777" w:rsidR="00446DB5" w:rsidRDefault="005E52C0">
      <w:pPr>
        <w:pStyle w:val="FirstParagraph"/>
      </w:pPr>
      <w:r>
        <w:t>Angular</w:t>
      </w:r>
    </w:p>
    <w:p w14:paraId="338544D0" w14:textId="77777777" w:rsidR="00446DB5" w:rsidRDefault="005E52C0">
      <w:pPr>
        <w:pStyle w:val="Compact"/>
        <w:numPr>
          <w:ilvl w:val="0"/>
          <w:numId w:val="17"/>
        </w:numPr>
      </w:pPr>
      <w:r>
        <w:t>npm install -g angular@cli</w:t>
      </w:r>
    </w:p>
    <w:p w14:paraId="1AAD9E48" w14:textId="77777777" w:rsidR="00446DB5" w:rsidRDefault="005E52C0">
      <w:pPr>
        <w:pStyle w:val="Compact"/>
        <w:numPr>
          <w:ilvl w:val="0"/>
          <w:numId w:val="17"/>
        </w:numPr>
      </w:pPr>
      <w:r>
        <w:t>ng -v</w:t>
      </w:r>
    </w:p>
    <w:p w14:paraId="119DE4E9" w14:textId="77777777" w:rsidR="00446DB5" w:rsidRDefault="005E52C0">
      <w:pPr>
        <w:pStyle w:val="Compact"/>
        <w:numPr>
          <w:ilvl w:val="0"/>
          <w:numId w:val="17"/>
        </w:numPr>
      </w:pPr>
      <w:r>
        <w:t>ng new nomeProjeto</w:t>
      </w:r>
    </w:p>
    <w:p w14:paraId="71636D52" w14:textId="77777777" w:rsidR="00446DB5" w:rsidRDefault="005E52C0">
      <w:pPr>
        <w:pStyle w:val="Compact"/>
        <w:numPr>
          <w:ilvl w:val="0"/>
          <w:numId w:val="17"/>
        </w:numPr>
      </w:pPr>
      <w:r>
        <w:t>ng serve</w:t>
      </w:r>
    </w:p>
    <w:p w14:paraId="0E65E937" w14:textId="77777777" w:rsidR="00446DB5" w:rsidRDefault="005E52C0">
      <w:pPr>
        <w:pStyle w:val="Compact"/>
        <w:numPr>
          <w:ilvl w:val="0"/>
          <w:numId w:val="17"/>
        </w:numPr>
      </w:pPr>
      <w:r>
        <w:t>ng g component nomeComponente</w:t>
      </w:r>
    </w:p>
    <w:p w14:paraId="76B0915C" w14:textId="77777777" w:rsidR="00446DB5" w:rsidRDefault="005E52C0">
      <w:pPr>
        <w:pStyle w:val="Compact"/>
        <w:numPr>
          <w:ilvl w:val="0"/>
          <w:numId w:val="17"/>
        </w:numPr>
      </w:pPr>
      <w:r>
        <w:t>ng g class nomeClass</w:t>
      </w:r>
    </w:p>
    <w:p w14:paraId="6EC560F8" w14:textId="77777777" w:rsidR="00446DB5" w:rsidRDefault="005E52C0">
      <w:pPr>
        <w:pStyle w:val="Compact"/>
        <w:numPr>
          <w:ilvl w:val="0"/>
          <w:numId w:val="17"/>
        </w:numPr>
      </w:pPr>
      <w:r>
        <w:t>npm i bootstrap, jquery, popper</w:t>
      </w:r>
    </w:p>
    <w:p w14:paraId="2525EF53" w14:textId="77777777" w:rsidR="00446DB5" w:rsidRDefault="005E52C0">
      <w:pPr>
        <w:pStyle w:val="FirstParagraph"/>
      </w:pPr>
      <w:r>
        <w:t>TS</w:t>
      </w:r>
    </w:p>
    <w:p w14:paraId="3B5B05EA" w14:textId="77777777" w:rsidR="00446DB5" w:rsidRDefault="005E52C0">
      <w:pPr>
        <w:pStyle w:val="Compact"/>
        <w:numPr>
          <w:ilvl w:val="0"/>
          <w:numId w:val="18"/>
        </w:numPr>
      </w:pPr>
      <w:r>
        <w:t>npm install -g typescript</w:t>
      </w:r>
    </w:p>
    <w:p w14:paraId="2DFEB5C7" w14:textId="77777777" w:rsidR="00446DB5" w:rsidRDefault="005E52C0">
      <w:pPr>
        <w:pStyle w:val="Compact"/>
        <w:numPr>
          <w:ilvl w:val="0"/>
          <w:numId w:val="18"/>
        </w:numPr>
      </w:pPr>
      <w:r>
        <w:t>tsc -v</w:t>
      </w:r>
    </w:p>
    <w:p w14:paraId="1F906FFB" w14:textId="77777777" w:rsidR="00446DB5" w:rsidRDefault="005E52C0">
      <w:pPr>
        <w:pStyle w:val="Compact"/>
        <w:numPr>
          <w:ilvl w:val="0"/>
          <w:numId w:val="18"/>
        </w:numPr>
      </w:pPr>
      <w:r>
        <w:t>tsc nomeArquivo.ts</w:t>
      </w:r>
    </w:p>
    <w:p w14:paraId="0324BE1D" w14:textId="77777777" w:rsidR="00446DB5" w:rsidRDefault="005E52C0">
      <w:pPr>
        <w:pStyle w:val="Compact"/>
        <w:numPr>
          <w:ilvl w:val="0"/>
          <w:numId w:val="18"/>
        </w:numPr>
      </w:pPr>
      <w:r>
        <w:t>tsc -w</w:t>
      </w:r>
    </w:p>
    <w:p w14:paraId="339E0E6A" w14:textId="77777777" w:rsidR="00446DB5" w:rsidRDefault="005E52C0">
      <w:pPr>
        <w:pStyle w:val="Compact"/>
        <w:numPr>
          <w:ilvl w:val="0"/>
          <w:numId w:val="18"/>
        </w:numPr>
      </w:pPr>
      <w:r>
        <w:t>node nomeArquivo.js</w:t>
      </w:r>
    </w:p>
    <w:p w14:paraId="519BD4F9" w14:textId="77777777" w:rsidR="00446DB5" w:rsidRDefault="005E52C0">
      <w:pPr>
        <w:pStyle w:val="Compact"/>
        <w:numPr>
          <w:ilvl w:val="0"/>
          <w:numId w:val="18"/>
        </w:numPr>
      </w:pPr>
      <w:r>
        <w:t>tsc –init</w:t>
      </w:r>
    </w:p>
    <w:p w14:paraId="6246247B" w14:textId="77777777" w:rsidR="00446DB5" w:rsidRDefault="005E52C0">
      <w:pPr>
        <w:pStyle w:val="Compact"/>
        <w:numPr>
          <w:ilvl w:val="0"/>
          <w:numId w:val="18"/>
        </w:numPr>
      </w:pPr>
      <w:r>
        <w:t>npm i prompt-sync</w:t>
      </w:r>
    </w:p>
    <w:p w14:paraId="37F25C39" w14:textId="77777777" w:rsidR="00446DB5" w:rsidRDefault="005E52C0">
      <w:pPr>
        <w:pStyle w:val="Ttulo2"/>
      </w:pPr>
      <w:bookmarkStart w:id="5" w:name="angular"/>
      <w:r>
        <w:t>Angular</w:t>
      </w:r>
      <w:bookmarkEnd w:id="5"/>
    </w:p>
    <w:p w14:paraId="67C8D2DE" w14:textId="77777777" w:rsidR="00446DB5" w:rsidRDefault="005E52C0">
      <w:pPr>
        <w:pStyle w:val="Ttulo2"/>
      </w:pPr>
      <w:bookmarkStart w:id="6" w:name="angular---característícas-e-comandos"/>
      <w:r>
        <w:t>Angular: - Característícas e Comandos</w:t>
      </w:r>
      <w:bookmarkEnd w:id="6"/>
    </w:p>
    <w:p w14:paraId="1E4E7886" w14:textId="77777777" w:rsidR="00446DB5" w:rsidRDefault="005E52C0">
      <w:pPr>
        <w:pStyle w:val="Compact"/>
        <w:numPr>
          <w:ilvl w:val="0"/>
          <w:numId w:val="19"/>
        </w:numPr>
      </w:pPr>
      <w:r>
        <w:t>Plataforma e framework para construção de interface de aplicações</w:t>
      </w:r>
    </w:p>
    <w:p w14:paraId="43727968" w14:textId="77777777" w:rsidR="00446DB5" w:rsidRDefault="005E52C0">
      <w:pPr>
        <w:pStyle w:val="Compact"/>
        <w:numPr>
          <w:ilvl w:val="0"/>
          <w:numId w:val="19"/>
        </w:numPr>
      </w:pPr>
      <w:r>
        <w:t>Precisa de Node e TS instalado</w:t>
      </w:r>
    </w:p>
    <w:p w14:paraId="19A8649F" w14:textId="77777777" w:rsidR="00446DB5" w:rsidRDefault="005E52C0">
      <w:pPr>
        <w:pStyle w:val="FirstParagraph"/>
      </w:pPr>
      <w:r>
        <w:rPr>
          <w:b/>
        </w:rPr>
        <w:t>Comandos:</w:t>
      </w:r>
    </w:p>
    <w:p w14:paraId="6C28F96E" w14:textId="77777777" w:rsidR="00446DB5" w:rsidRDefault="005E52C0">
      <w:pPr>
        <w:pStyle w:val="Compact"/>
        <w:numPr>
          <w:ilvl w:val="0"/>
          <w:numId w:val="20"/>
        </w:numPr>
      </w:pPr>
      <w:r>
        <w:t>INSTALAÇÃO -&gt; npm install -g angular@cli</w:t>
      </w:r>
    </w:p>
    <w:p w14:paraId="7AF5F0B6" w14:textId="77777777" w:rsidR="00446DB5" w:rsidRDefault="005E52C0">
      <w:pPr>
        <w:pStyle w:val="Compact"/>
        <w:numPr>
          <w:ilvl w:val="0"/>
          <w:numId w:val="20"/>
        </w:numPr>
      </w:pPr>
      <w:r>
        <w:t>VERIFICAR VERSÃO -&gt; ng -v</w:t>
      </w:r>
    </w:p>
    <w:p w14:paraId="48206AC8" w14:textId="77777777" w:rsidR="00446DB5" w:rsidRDefault="005E52C0">
      <w:pPr>
        <w:pStyle w:val="Compact"/>
        <w:numPr>
          <w:ilvl w:val="0"/>
          <w:numId w:val="20"/>
        </w:numPr>
      </w:pPr>
      <w:r>
        <w:t>CRIAR PROJETO -&gt; ng new NomeProjeto</w:t>
      </w:r>
    </w:p>
    <w:p w14:paraId="1EAD4D74" w14:textId="77777777" w:rsidR="00446DB5" w:rsidRDefault="005E52C0">
      <w:pPr>
        <w:pStyle w:val="Compact"/>
        <w:numPr>
          <w:ilvl w:val="0"/>
          <w:numId w:val="20"/>
        </w:numPr>
      </w:pPr>
      <w:r>
        <w:t>SERVIANDO -&gt; ng serve</w:t>
      </w:r>
    </w:p>
    <w:p w14:paraId="798129F6" w14:textId="77777777" w:rsidR="00446DB5" w:rsidRDefault="005E52C0">
      <w:pPr>
        <w:pStyle w:val="Ttulo2"/>
      </w:pPr>
      <w:bookmarkStart w:id="7" w:name="angular---composição"/>
      <w:r>
        <w:t>Angular - Composição</w:t>
      </w:r>
      <w:bookmarkEnd w:id="7"/>
    </w:p>
    <w:p w14:paraId="6B33C5DD" w14:textId="77777777" w:rsidR="00446DB5" w:rsidRDefault="005E52C0">
      <w:pPr>
        <w:pStyle w:val="FirstParagraph"/>
      </w:pPr>
      <w:r>
        <w:t>Possui componentes, diretivas, roteamento, serviços, template, metadata, databinds e injeção de dependências</w:t>
      </w:r>
    </w:p>
    <w:p w14:paraId="3C3AA719" w14:textId="77777777" w:rsidR="00446DB5" w:rsidRDefault="005E52C0">
      <w:pPr>
        <w:pStyle w:val="Compact"/>
        <w:numPr>
          <w:ilvl w:val="0"/>
          <w:numId w:val="21"/>
        </w:numPr>
      </w:pPr>
      <w:r>
        <w:t>Componentes:</w:t>
      </w:r>
    </w:p>
    <w:p w14:paraId="31292EA5" w14:textId="77777777" w:rsidR="00446DB5" w:rsidRDefault="005E52C0">
      <w:pPr>
        <w:pStyle w:val="FirstParagraph"/>
      </w:pPr>
      <w:r>
        <w:t>Marcadores ou extensões de elementos que compõem o DOM, funcionalidade específica a um elemento</w:t>
      </w:r>
    </w:p>
    <w:p w14:paraId="13EF2B23" w14:textId="77777777" w:rsidR="00446DB5" w:rsidRDefault="005E52C0">
      <w:pPr>
        <w:pStyle w:val="Corpodetexto"/>
      </w:pPr>
      <w:r>
        <w:t>-&gt; Template (HTML)</w:t>
      </w:r>
    </w:p>
    <w:p w14:paraId="5956A439" w14:textId="77777777" w:rsidR="00446DB5" w:rsidRDefault="005E52C0">
      <w:pPr>
        <w:pStyle w:val="Corpodetexto"/>
      </w:pPr>
      <w:r>
        <w:t>-&gt; Metadata (Processamento e leitura das classes do Angular)</w:t>
      </w:r>
    </w:p>
    <w:p w14:paraId="6BE6F59F" w14:textId="77777777" w:rsidR="00446DB5" w:rsidRDefault="005E52C0">
      <w:pPr>
        <w:pStyle w:val="Corpodetexto"/>
      </w:pPr>
      <w:r>
        <w:t>-&gt; Dados da tela (DataBinding, dados e HTML)</w:t>
      </w:r>
    </w:p>
    <w:p w14:paraId="1669C994" w14:textId="77777777" w:rsidR="00446DB5" w:rsidRDefault="005E52C0">
      <w:pPr>
        <w:pStyle w:val="Corpodetexto"/>
      </w:pPr>
      <w:r>
        <w:t>-&gt; Comportamento da view (junção template, controller e escopo do Angular)</w:t>
      </w:r>
    </w:p>
    <w:p w14:paraId="7366ED22" w14:textId="77777777" w:rsidR="00446DB5" w:rsidRDefault="005E52C0">
      <w:pPr>
        <w:pStyle w:val="Compact"/>
        <w:numPr>
          <w:ilvl w:val="0"/>
          <w:numId w:val="22"/>
        </w:numPr>
      </w:pPr>
      <w:r>
        <w:t>Serviço</w:t>
      </w:r>
    </w:p>
    <w:p w14:paraId="4EA41E4C" w14:textId="77777777" w:rsidR="00446DB5" w:rsidRDefault="005E52C0">
      <w:pPr>
        <w:pStyle w:val="FirstParagraph"/>
      </w:pPr>
      <w:r>
        <w:t>-&gt; Métodos para acesso</w:t>
      </w:r>
    </w:p>
    <w:p w14:paraId="092B27A6" w14:textId="77777777" w:rsidR="00446DB5" w:rsidRDefault="005E52C0">
      <w:pPr>
        <w:pStyle w:val="Corpodetexto"/>
      </w:pPr>
      <w:r>
        <w:t>-&gt; Regras de negócio</w:t>
      </w:r>
    </w:p>
    <w:p w14:paraId="579CBD35" w14:textId="77777777" w:rsidR="00446DB5" w:rsidRDefault="005E52C0">
      <w:pPr>
        <w:pStyle w:val="Corpodetexto"/>
      </w:pPr>
      <w:r>
        <w:t>-&gt; Manipulação de dados no banco</w:t>
      </w:r>
    </w:p>
    <w:p w14:paraId="3313730C" w14:textId="77777777" w:rsidR="00446DB5" w:rsidRDefault="005E52C0">
      <w:pPr>
        <w:pStyle w:val="Corpodetexto"/>
      </w:pPr>
      <w:r>
        <w:t>-&gt; API</w:t>
      </w:r>
    </w:p>
    <w:p w14:paraId="0C315034" w14:textId="77777777" w:rsidR="00446DB5" w:rsidRDefault="005E52C0">
      <w:pPr>
        <w:pStyle w:val="Compact"/>
        <w:numPr>
          <w:ilvl w:val="0"/>
          <w:numId w:val="23"/>
        </w:numPr>
      </w:pPr>
      <w:r>
        <w:t>Roteamento</w:t>
      </w:r>
    </w:p>
    <w:p w14:paraId="5ADEA13F" w14:textId="77777777" w:rsidR="00446DB5" w:rsidRDefault="005E52C0">
      <w:pPr>
        <w:pStyle w:val="FirstParagraph"/>
      </w:pPr>
      <w:r>
        <w:t>-&gt; Roteamento das páginas</w:t>
      </w:r>
    </w:p>
    <w:p w14:paraId="29DCDD3B" w14:textId="77777777" w:rsidR="00446DB5" w:rsidRDefault="005E52C0">
      <w:pPr>
        <w:pStyle w:val="Corpodetexto"/>
      </w:pPr>
      <w:r>
        <w:t>-&gt; SPA (single page application)</w:t>
      </w:r>
    </w:p>
    <w:p w14:paraId="191FF721" w14:textId="77777777" w:rsidR="00446DB5" w:rsidRDefault="005E52C0">
      <w:pPr>
        <w:pStyle w:val="Corpodetexto"/>
      </w:pPr>
      <w:r>
        <w:t>-&gt; Caminhos relativos</w:t>
      </w:r>
    </w:p>
    <w:p w14:paraId="7A586688" w14:textId="77777777" w:rsidR="00446DB5" w:rsidRDefault="005E52C0">
      <w:pPr>
        <w:pStyle w:val="Corpodetexto"/>
      </w:pPr>
      <w:r>
        <w:t>-&gt; Restrições de acesso</w:t>
      </w:r>
    </w:p>
    <w:p w14:paraId="2C625C6E" w14:textId="77777777" w:rsidR="00446DB5" w:rsidRDefault="005E52C0">
      <w:pPr>
        <w:pStyle w:val="Compact"/>
        <w:numPr>
          <w:ilvl w:val="0"/>
          <w:numId w:val="24"/>
        </w:numPr>
      </w:pPr>
      <w:r>
        <w:t>Diretivas</w:t>
      </w:r>
    </w:p>
    <w:p w14:paraId="5480A686" w14:textId="77777777" w:rsidR="00446DB5" w:rsidRDefault="005E52C0">
      <w:pPr>
        <w:pStyle w:val="FirstParagraph"/>
      </w:pPr>
      <w:r>
        <w:t>-&gt; Modificar comportamento do DOM</w:t>
      </w:r>
    </w:p>
    <w:p w14:paraId="66815638" w14:textId="77777777" w:rsidR="00446DB5" w:rsidRDefault="005E52C0">
      <w:pPr>
        <w:pStyle w:val="Corpodetexto"/>
      </w:pPr>
      <w:r>
        <w:t>-&gt; Exemplo: aumentar tamanho do input ao clicar</w:t>
      </w:r>
    </w:p>
    <w:p w14:paraId="0AD57FA2" w14:textId="77777777" w:rsidR="00446DB5" w:rsidRDefault="005E52C0">
      <w:pPr>
        <w:pStyle w:val="Ttulo2"/>
      </w:pPr>
      <w:bookmarkStart w:id="8" w:name="angular---estrutura"/>
      <w:r>
        <w:t>Angular - Estrutura</w:t>
      </w:r>
      <w:bookmarkEnd w:id="8"/>
    </w:p>
    <w:p w14:paraId="3B8E22CC" w14:textId="77777777" w:rsidR="00446DB5" w:rsidRDefault="005E52C0">
      <w:pPr>
        <w:pStyle w:val="FirstParagraph"/>
      </w:pPr>
      <w:r>
        <w:t>app-root -&gt; seletor existente no arquivo app.component.ts (cada componente tem seu seletor)</w:t>
      </w:r>
    </w:p>
    <w:p w14:paraId="56D9C7BF" w14:textId="77777777" w:rsidR="00446DB5" w:rsidRDefault="005E52C0">
      <w:pPr>
        <w:pStyle w:val="Corpodetexto"/>
      </w:pPr>
      <w:r>
        <w:t>app.module.ts -&gt; importação de todos módulos e componentes</w:t>
      </w:r>
    </w:p>
    <w:p w14:paraId="7BD0C9D8" w14:textId="77777777" w:rsidR="00446DB5" w:rsidRDefault="005E52C0">
      <w:pPr>
        <w:pStyle w:val="Corpodetexto"/>
      </w:pPr>
      <w:r>
        <w:t>Para incluir um componente em outro, precisamos fazer o import dele no arquivo TS de onde estamos inserindo o componente…</w:t>
      </w:r>
    </w:p>
    <w:p w14:paraId="13DC4D0C" w14:textId="77777777" w:rsidR="00446DB5" w:rsidRDefault="005E52C0">
      <w:pPr>
        <w:pStyle w:val="Corpodetexto"/>
      </w:pPr>
      <w:r>
        <w:t>Por exemplo, ao inserir o componente navbar dentro de header, precisamos fazer a importação do módulo de NAVBAR em header.component.ts</w:t>
      </w:r>
    </w:p>
    <w:p w14:paraId="0584764B" w14:textId="77777777" w:rsidR="00446DB5" w:rsidRDefault="005E52C0">
      <w:pPr>
        <w:pStyle w:val="Corpodetexto"/>
      </w:pPr>
      <w:r>
        <w:t>import{NavbarComponent} from ‘caminho’</w:t>
      </w:r>
    </w:p>
    <w:p w14:paraId="45BABFD0" w14:textId="77777777" w:rsidR="00446DB5" w:rsidRDefault="005E52C0">
      <w:pPr>
        <w:pStyle w:val="Corpodetexto"/>
      </w:pPr>
      <w:r>
        <w:t>ADIÇÃO DE BOOTSTRAP</w:t>
      </w:r>
    </w:p>
    <w:p w14:paraId="285D5A9E" w14:textId="77777777" w:rsidR="00446DB5" w:rsidRDefault="005E52C0">
      <w:pPr>
        <w:pStyle w:val="Compact"/>
        <w:numPr>
          <w:ilvl w:val="0"/>
          <w:numId w:val="25"/>
        </w:numPr>
      </w:pPr>
      <w:r>
        <w:t>npm i bootstrap</w:t>
      </w:r>
    </w:p>
    <w:p w14:paraId="206A20E3" w14:textId="77777777" w:rsidR="00446DB5" w:rsidRDefault="005E52C0">
      <w:pPr>
        <w:pStyle w:val="FirstParagraph"/>
      </w:pPr>
      <w:r>
        <w:t>Para referenciar o bootstrap após instalado, precisamos acessar o arquivo angular.json, que é onde as configurações principais do projeto estão definidas</w:t>
      </w:r>
    </w:p>
    <w:p w14:paraId="227C74DD" w14:textId="77777777" w:rsidR="00446DB5" w:rsidRDefault="005E52C0">
      <w:pPr>
        <w:pStyle w:val="Corpodetexto"/>
      </w:pPr>
      <w:r>
        <w:t>Dentro de build-&gt; options, dentro de script e style, adicionamos a referencia aos arquivos adicionados a node_modules</w:t>
      </w:r>
    </w:p>
    <w:p w14:paraId="1B9C184E" w14:textId="77777777" w:rsidR="00446DB5" w:rsidRDefault="005E52C0">
      <w:pPr>
        <w:pStyle w:val="Ttulo2"/>
      </w:pPr>
      <w:bookmarkStart w:id="9" w:name="angular---códigos"/>
      <w:r>
        <w:t>Angular - Códigos</w:t>
      </w:r>
      <w:bookmarkEnd w:id="9"/>
    </w:p>
    <w:p w14:paraId="4E5D2FE4" w14:textId="77777777" w:rsidR="00446DB5" w:rsidRDefault="005E52C0">
      <w:pPr>
        <w:pStyle w:val="FirstParagraph"/>
      </w:pPr>
      <w:r>
        <w:t>Para utilizar uma variável criada no TS de um componente:</w:t>
      </w:r>
    </w:p>
    <w:p w14:paraId="68032993" w14:textId="77777777" w:rsidR="00446DB5" w:rsidRDefault="005E52C0">
      <w:pPr>
        <w:pStyle w:val="Corpodetexto"/>
      </w:pPr>
      <w:r>
        <w:t xml:space="preserve"> {{this.variavel}} </w:t>
      </w:r>
    </w:p>
    <w:p w14:paraId="5C5ECDE2" w14:textId="77777777" w:rsidR="00446DB5" w:rsidRDefault="005E52C0">
      <w:pPr>
        <w:pStyle w:val="Corpodetexto"/>
      </w:pPr>
      <w:r>
        <w:t>DIRETIVAS</w:t>
      </w:r>
    </w:p>
    <w:p w14:paraId="3C0D3D01" w14:textId="77777777" w:rsidR="00446DB5" w:rsidRDefault="005E52C0">
      <w:pPr>
        <w:pStyle w:val="Corpodetexto"/>
      </w:pPr>
      <w:r>
        <w:t>Utilizando DIRETIVA IF</w:t>
      </w:r>
    </w:p>
    <w:p w14:paraId="62EA2A66" w14:textId="77777777" w:rsidR="00446DB5" w:rsidRDefault="005E52C0">
      <w:pPr>
        <w:pStyle w:val="Compact"/>
        <w:numPr>
          <w:ilvl w:val="0"/>
          <w:numId w:val="26"/>
        </w:numPr>
      </w:pPr>
      <w:r>
        <w:t>CommonModule deve ser adicionado aos imports do componente onde a diretiva será usada</w:t>
      </w:r>
    </w:p>
    <w:p w14:paraId="4C697F7E" w14:textId="77777777" w:rsidR="00446DB5" w:rsidRDefault="005E52C0">
      <w:pPr>
        <w:pStyle w:val="Compact"/>
        <w:numPr>
          <w:ilvl w:val="0"/>
          <w:numId w:val="26"/>
        </w:numPr>
      </w:pPr>
      <w:r>
        <w:t>*ngIf=“this.boolean”</w:t>
      </w:r>
    </w:p>
    <w:p w14:paraId="064CE8F5" w14:textId="77777777" w:rsidR="00446DB5" w:rsidRDefault="005E52C0">
      <w:pPr>
        <w:pStyle w:val="Compact"/>
        <w:numPr>
          <w:ilvl w:val="0"/>
          <w:numId w:val="26"/>
        </w:numPr>
      </w:pPr>
      <w:r>
        <w:t>Se for false, o elemento com a diretiva será ocultado, se for true ele reaparece</w:t>
      </w:r>
    </w:p>
    <w:p w14:paraId="4F91ACDC" w14:textId="77777777" w:rsidR="00446DB5" w:rsidRDefault="005E52C0">
      <w:pPr>
        <w:pStyle w:val="FirstParagraph"/>
      </w:pPr>
      <w:r>
        <w:t>UTILIZANDO DIRETIVA FOR</w:t>
      </w:r>
    </w:p>
    <w:p w14:paraId="22A1540F" w14:textId="77777777" w:rsidR="00446DB5" w:rsidRDefault="005E52C0">
      <w:pPr>
        <w:pStyle w:val="Compact"/>
        <w:numPr>
          <w:ilvl w:val="0"/>
          <w:numId w:val="27"/>
        </w:numPr>
      </w:pPr>
      <w:r>
        <w:t>Processa cada item de um objeto iterável (array de objetos por exemplo) gerando uma marcação para cada um</w:t>
      </w:r>
    </w:p>
    <w:p w14:paraId="222278A7" w14:textId="77777777" w:rsidR="00446DB5" w:rsidRDefault="005E52C0">
      <w:pPr>
        <w:pStyle w:val="Compact"/>
        <w:numPr>
          <w:ilvl w:val="0"/>
          <w:numId w:val="27"/>
        </w:numPr>
      </w:pPr>
      <w:r>
        <w:t>Diretiva estrutural</w:t>
      </w:r>
    </w:p>
    <w:p w14:paraId="1F7B50CC" w14:textId="77777777" w:rsidR="00446DB5" w:rsidRDefault="005E52C0">
      <w:pPr>
        <w:pStyle w:val="Compact"/>
        <w:numPr>
          <w:ilvl w:val="0"/>
          <w:numId w:val="27"/>
        </w:numPr>
      </w:pPr>
      <w:r>
        <w:t>Útil para conteúdos repetidos, como cards</w:t>
      </w:r>
    </w:p>
    <w:p w14:paraId="58D76971" w14:textId="77777777" w:rsidR="00446DB5" w:rsidRDefault="005E52C0">
      <w:pPr>
        <w:pStyle w:val="Compact"/>
        <w:numPr>
          <w:ilvl w:val="0"/>
          <w:numId w:val="27"/>
        </w:numPr>
      </w:pPr>
      <w:r>
        <w:t>*ngFor=“let item of items; index as i”</w:t>
      </w:r>
    </w:p>
    <w:p w14:paraId="5AF4EAE4" w14:textId="77777777" w:rsidR="00446DB5" w:rsidRDefault="005E52C0">
      <w:pPr>
        <w:pStyle w:val="Compact"/>
        <w:numPr>
          <w:ilvl w:val="0"/>
          <w:numId w:val="27"/>
        </w:numPr>
      </w:pPr>
      <w:r>
        <w:t>{{item.nome}} -&gt; acessa o atributo nome do item atual</w:t>
      </w:r>
    </w:p>
    <w:p w14:paraId="00E41AAD" w14:textId="77777777" w:rsidR="00446DB5" w:rsidRDefault="005E52C0">
      <w:pPr>
        <w:pStyle w:val="Compact"/>
        <w:numPr>
          <w:ilvl w:val="0"/>
          <w:numId w:val="27"/>
        </w:numPr>
      </w:pPr>
      <w:r>
        <w:t>Podemos criar um objeto em uma classe e então criamos o array de objetos dessa classe para iterar no ngFor</w:t>
      </w:r>
    </w:p>
    <w:p w14:paraId="49E01D43" w14:textId="77777777" w:rsidR="00446DB5" w:rsidRDefault="005E52C0">
      <w:pPr>
        <w:pStyle w:val="FirstParagraph"/>
      </w:pPr>
      <w:r>
        <w:t>ROUTES</w:t>
      </w:r>
    </w:p>
    <w:p w14:paraId="35CF78F2" w14:textId="77777777" w:rsidR="00446DB5" w:rsidRDefault="005E52C0">
      <w:pPr>
        <w:pStyle w:val="Corpodetexto"/>
      </w:pPr>
      <w:r>
        <w:t>Usadas para redirecionamento entre componentes</w:t>
      </w:r>
    </w:p>
    <w:p w14:paraId="735FA68A" w14:textId="77777777" w:rsidR="00446DB5" w:rsidRDefault="005E52C0">
      <w:pPr>
        <w:pStyle w:val="Compact"/>
        <w:numPr>
          <w:ilvl w:val="0"/>
          <w:numId w:val="28"/>
        </w:numPr>
      </w:pPr>
      <w:r>
        <w:t>app-routes.ts</w:t>
      </w:r>
    </w:p>
    <w:p w14:paraId="3784F90A" w14:textId="77777777" w:rsidR="00446DB5" w:rsidRDefault="005E52C0">
      <w:pPr>
        <w:pStyle w:val="Compact"/>
        <w:numPr>
          <w:ilvl w:val="0"/>
          <w:numId w:val="28"/>
        </w:numPr>
      </w:pPr>
      <w:r>
        <w:t>Devemos adicionar nossas rotas ao arquivo app-routes.ts, em Routes</w:t>
      </w:r>
    </w:p>
    <w:p w14:paraId="0352C6AF" w14:textId="77777777" w:rsidR="00446DB5" w:rsidRDefault="005E52C0">
      <w:pPr>
        <w:pStyle w:val="Compact"/>
        <w:numPr>
          <w:ilvl w:val="0"/>
          <w:numId w:val="28"/>
        </w:numPr>
      </w:pPr>
      <w:r>
        <w:t>Cada rota tem path (caminho) e componente (oq vai ser carregado)</w:t>
      </w:r>
    </w:p>
    <w:p w14:paraId="199CD715" w14:textId="77777777" w:rsidR="00446DB5" w:rsidRDefault="005E52C0">
      <w:pPr>
        <w:pStyle w:val="Compact"/>
        <w:numPr>
          <w:ilvl w:val="0"/>
          <w:numId w:val="28"/>
        </w:numPr>
      </w:pPr>
      <w:r>
        <w:t>Carrega o componente referente a rota na tela</w:t>
      </w:r>
    </w:p>
    <w:p w14:paraId="30F3FA41" w14:textId="77777777" w:rsidR="00446DB5" w:rsidRDefault="005E52C0">
      <w:pPr>
        <w:pStyle w:val="Compact"/>
        <w:numPr>
          <w:ilvl w:val="0"/>
          <w:numId w:val="28"/>
        </w:numPr>
      </w:pPr>
      <w:r>
        <w:t>RouterOutlet renderiza o componente da rota</w:t>
      </w:r>
    </w:p>
    <w:p w14:paraId="1AD44DE2" w14:textId="77777777" w:rsidR="00446DB5" w:rsidRDefault="005E52C0">
      <w:pPr>
        <w:pStyle w:val="Compact"/>
        <w:numPr>
          <w:ilvl w:val="0"/>
          <w:numId w:val="28"/>
        </w:numPr>
      </w:pPr>
      <w:r>
        <w:t>Permite passagem de parâmetros (só adicionar no atributo path)</w:t>
      </w:r>
    </w:p>
    <w:p w14:paraId="5DBC8867" w14:textId="77777777" w:rsidR="00446DB5" w:rsidRDefault="005E52C0">
      <w:pPr>
        <w:pStyle w:val="FirstParagraph"/>
      </w:pPr>
      <w:r>
        <w:t>NodeJs:</w:t>
      </w:r>
    </w:p>
    <w:p w14:paraId="24C9C531" w14:textId="77777777" w:rsidR="00446DB5" w:rsidRDefault="005E52C0">
      <w:pPr>
        <w:pStyle w:val="Compact"/>
        <w:numPr>
          <w:ilvl w:val="0"/>
          <w:numId w:val="29"/>
        </w:numPr>
      </w:pPr>
      <w:r>
        <w:t>Runtime JavaScript</w:t>
      </w:r>
    </w:p>
    <w:p w14:paraId="6B9EA03F" w14:textId="77777777" w:rsidR="00446DB5" w:rsidRDefault="005E52C0">
      <w:pPr>
        <w:pStyle w:val="Compact"/>
        <w:numPr>
          <w:ilvl w:val="0"/>
          <w:numId w:val="29"/>
        </w:numPr>
      </w:pPr>
      <w:r>
        <w:t>Ambiente de servidor de código aberto</w:t>
      </w:r>
    </w:p>
    <w:p w14:paraId="3F767A9C" w14:textId="77777777" w:rsidR="00446DB5" w:rsidRDefault="005E52C0">
      <w:pPr>
        <w:pStyle w:val="Compact"/>
        <w:numPr>
          <w:ilvl w:val="0"/>
          <w:numId w:val="29"/>
        </w:numPr>
      </w:pPr>
      <w:r>
        <w:t>Executar JavaScript no servidor</w:t>
      </w:r>
    </w:p>
    <w:p w14:paraId="3F4A97E6" w14:textId="77777777" w:rsidR="00446DB5" w:rsidRDefault="005E52C0">
      <w:pPr>
        <w:pStyle w:val="Compact"/>
        <w:numPr>
          <w:ilvl w:val="0"/>
          <w:numId w:val="29"/>
        </w:numPr>
      </w:pPr>
      <w:r>
        <w:t>Conteúdo dinâmico</w:t>
      </w:r>
    </w:p>
    <w:p w14:paraId="2BB23B9B" w14:textId="77777777" w:rsidR="00446DB5" w:rsidRDefault="005E52C0">
      <w:pPr>
        <w:pStyle w:val="Compact"/>
        <w:numPr>
          <w:ilvl w:val="0"/>
          <w:numId w:val="29"/>
        </w:numPr>
      </w:pPr>
      <w:r>
        <w:t>Programação assincrona</w:t>
      </w:r>
    </w:p>
    <w:p w14:paraId="6FA5761C" w14:textId="77777777" w:rsidR="00446DB5" w:rsidRDefault="005E52C0">
      <w:pPr>
        <w:pStyle w:val="FirstParagraph"/>
      </w:pPr>
      <w:r>
        <w:t>Instalação:</w:t>
      </w:r>
    </w:p>
    <w:p w14:paraId="39B0F0FB" w14:textId="77777777" w:rsidR="00446DB5" w:rsidRDefault="005E52C0">
      <w:pPr>
        <w:pStyle w:val="Corpodetexto"/>
      </w:pPr>
      <w:r>
        <w:t>site do node</w:t>
      </w:r>
    </w:p>
    <w:p w14:paraId="54199ABC" w14:textId="77777777" w:rsidR="00446DB5" w:rsidRDefault="005E52C0">
      <w:pPr>
        <w:pStyle w:val="Corpodetexto"/>
      </w:pPr>
      <w:r>
        <w:t>node -v (verifica versão do node)</w:t>
      </w:r>
    </w:p>
    <w:p w14:paraId="7551F80F" w14:textId="77777777" w:rsidR="00446DB5" w:rsidRDefault="005E52C0">
      <w:pPr>
        <w:pStyle w:val="Corpodetexto"/>
      </w:pPr>
      <w:r>
        <w:t>NPM (Node Package Manager)</w:t>
      </w:r>
    </w:p>
    <w:p w14:paraId="64A64884" w14:textId="77777777" w:rsidR="00446DB5" w:rsidRDefault="005E52C0">
      <w:pPr>
        <w:pStyle w:val="Compact"/>
        <w:numPr>
          <w:ilvl w:val="0"/>
          <w:numId w:val="30"/>
        </w:numPr>
      </w:pPr>
      <w:r>
        <w:t>Repo online para publicação de projetos de código aberto</w:t>
      </w:r>
    </w:p>
    <w:p w14:paraId="5A38CD8A" w14:textId="77777777" w:rsidR="00446DB5" w:rsidRDefault="005E52C0">
      <w:pPr>
        <w:pStyle w:val="Compact"/>
        <w:numPr>
          <w:ilvl w:val="0"/>
          <w:numId w:val="30"/>
        </w:numPr>
      </w:pPr>
      <w:r>
        <w:t>Instalação de pacotes, gerenciamento de versão</w:t>
      </w:r>
    </w:p>
    <w:p w14:paraId="5031FBF3" w14:textId="77777777" w:rsidR="00446DB5" w:rsidRDefault="005E52C0">
      <w:pPr>
        <w:pStyle w:val="Compact"/>
        <w:numPr>
          <w:ilvl w:val="0"/>
          <w:numId w:val="30"/>
        </w:numPr>
      </w:pPr>
      <w:r>
        <w:t>Gerenciamento de dependências</w:t>
      </w:r>
    </w:p>
    <w:sectPr w:rsidR="00446DB5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092730" w14:textId="77777777" w:rsidR="005E52C0" w:rsidRDefault="005E52C0">
      <w:pPr>
        <w:spacing w:after="0"/>
      </w:pPr>
      <w:r>
        <w:separator/>
      </w:r>
    </w:p>
  </w:endnote>
  <w:endnote w:type="continuationSeparator" w:id="0">
    <w:p w14:paraId="236F6550" w14:textId="77777777" w:rsidR="005E52C0" w:rsidRDefault="005E52C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42BCAE2" w14:textId="77777777" w:rsidR="00446DB5" w:rsidRDefault="005E52C0">
      <w:r>
        <w:separator/>
      </w:r>
    </w:p>
  </w:footnote>
  <w:footnote w:type="continuationSeparator" w:id="0">
    <w:p w14:paraId="43DB14AA" w14:textId="77777777" w:rsidR="00446DB5" w:rsidRDefault="005E52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EA454B4C"/>
    <w:multiLevelType w:val="multilevel"/>
    <w:tmpl w:val="81BECF1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01160F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5D0CE8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029867071">
    <w:abstractNumId w:val="2"/>
  </w:num>
  <w:num w:numId="2" w16cid:durableId="1745764495">
    <w:abstractNumId w:val="2"/>
  </w:num>
  <w:num w:numId="3" w16cid:durableId="1362391649">
    <w:abstractNumId w:val="0"/>
  </w:num>
  <w:num w:numId="4" w16cid:durableId="558516414">
    <w:abstractNumId w:val="0"/>
  </w:num>
  <w:num w:numId="5" w16cid:durableId="14617369">
    <w:abstractNumId w:val="0"/>
  </w:num>
  <w:num w:numId="6" w16cid:durableId="140275089">
    <w:abstractNumId w:val="0"/>
  </w:num>
  <w:num w:numId="7" w16cid:durableId="1725133394">
    <w:abstractNumId w:val="0"/>
  </w:num>
  <w:num w:numId="8" w16cid:durableId="1417169657">
    <w:abstractNumId w:val="0"/>
  </w:num>
  <w:num w:numId="9" w16cid:durableId="966856160">
    <w:abstractNumId w:val="0"/>
  </w:num>
  <w:num w:numId="10" w16cid:durableId="1825849790">
    <w:abstractNumId w:val="0"/>
  </w:num>
  <w:num w:numId="11" w16cid:durableId="616104125">
    <w:abstractNumId w:val="0"/>
  </w:num>
  <w:num w:numId="12" w16cid:durableId="564874713">
    <w:abstractNumId w:val="0"/>
  </w:num>
  <w:num w:numId="13" w16cid:durableId="2001619266">
    <w:abstractNumId w:val="0"/>
  </w:num>
  <w:num w:numId="14" w16cid:durableId="2133740634">
    <w:abstractNumId w:val="0"/>
  </w:num>
  <w:num w:numId="15" w16cid:durableId="1769305095">
    <w:abstractNumId w:val="0"/>
  </w:num>
  <w:num w:numId="16" w16cid:durableId="653294336">
    <w:abstractNumId w:val="0"/>
  </w:num>
  <w:num w:numId="17" w16cid:durableId="273942344">
    <w:abstractNumId w:val="0"/>
  </w:num>
  <w:num w:numId="18" w16cid:durableId="1700931358">
    <w:abstractNumId w:val="0"/>
  </w:num>
  <w:num w:numId="19" w16cid:durableId="145706999">
    <w:abstractNumId w:val="0"/>
  </w:num>
  <w:num w:numId="20" w16cid:durableId="375735113">
    <w:abstractNumId w:val="0"/>
  </w:num>
  <w:num w:numId="21" w16cid:durableId="406343663">
    <w:abstractNumId w:val="0"/>
  </w:num>
  <w:num w:numId="22" w16cid:durableId="1127091699">
    <w:abstractNumId w:val="0"/>
  </w:num>
  <w:num w:numId="23" w16cid:durableId="1977368081">
    <w:abstractNumId w:val="0"/>
  </w:num>
  <w:num w:numId="24" w16cid:durableId="845481729">
    <w:abstractNumId w:val="0"/>
  </w:num>
  <w:num w:numId="25" w16cid:durableId="1589002569">
    <w:abstractNumId w:val="0"/>
  </w:num>
  <w:num w:numId="26" w16cid:durableId="1168443461">
    <w:abstractNumId w:val="0"/>
  </w:num>
  <w:num w:numId="27" w16cid:durableId="209921325">
    <w:abstractNumId w:val="0"/>
  </w:num>
  <w:num w:numId="28" w16cid:durableId="808131375">
    <w:abstractNumId w:val="0"/>
  </w:num>
  <w:num w:numId="29" w16cid:durableId="660431955">
    <w:abstractNumId w:val="0"/>
  </w:num>
  <w:num w:numId="30" w16cid:durableId="9255037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453EB"/>
    <w:rsid w:val="00446DB5"/>
    <w:rsid w:val="004E29B3"/>
    <w:rsid w:val="00590D07"/>
    <w:rsid w:val="005E52C0"/>
    <w:rsid w:val="00752D3B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6E6FDC"/>
  <w15:docId w15:val="{FF799604-2B72-41B5-99CA-6CCA8AECF6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820</Words>
  <Characters>4429</Characters>
  <Application>Microsoft Office Word</Application>
  <DocSecurity>0</DocSecurity>
  <Lines>36</Lines>
  <Paragraphs>10</Paragraphs>
  <ScaleCrop>false</ScaleCrop>
  <Company/>
  <LinksUpToDate>false</LinksUpToDate>
  <CharactersWithSpaces>5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ueffmatheus@gmail.com</dc:creator>
  <cp:keywords/>
  <cp:lastModifiedBy>gueffmatheus@gmail.com</cp:lastModifiedBy>
  <cp:revision>2</cp:revision>
  <dcterms:created xsi:type="dcterms:W3CDTF">2024-10-10T17:53:00Z</dcterms:created>
  <dcterms:modified xsi:type="dcterms:W3CDTF">2024-10-10T17:53:00Z</dcterms:modified>
</cp:coreProperties>
</file>